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CD3F7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5FC50B9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</w:t>
      </w:r>
      <w:r w:rsidR="00AA5380">
        <w:rPr>
          <w:rFonts w:ascii="Times New Roman" w:hAnsi="Times New Roman" w:cs="Times New Roman"/>
          <w:b/>
          <w:sz w:val="24"/>
          <w:szCs w:val="24"/>
        </w:rPr>
        <w:t>8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A5380">
        <w:rPr>
          <w:rFonts w:ascii="Times New Roman" w:hAnsi="Times New Roman" w:cs="Times New Roman"/>
          <w:b/>
          <w:sz w:val="24"/>
          <w:szCs w:val="24"/>
        </w:rPr>
        <w:t>Groundwater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BB18034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</w:t>
      </w:r>
      <w:r w:rsidR="00FA6EE7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="00FA6EE7">
        <w:rPr>
          <w:rFonts w:ascii="Times New Roman" w:hAnsi="Times New Roman" w:cs="Times New Roman"/>
          <w:b/>
          <w:sz w:val="24"/>
          <w:szCs w:val="24"/>
        </w:rPr>
        <w:t>2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4390312B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BB1624" w14:textId="66BB50DB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3415D4">
        <w:rPr>
          <w:rFonts w:ascii="Times New Roman" w:hAnsi="Times New Roman" w:cs="Times New Roman"/>
          <w:b/>
          <w:sz w:val="24"/>
          <w:szCs w:val="24"/>
        </w:rPr>
        <w:t xml:space="preserve"> 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3415D4">
        <w:rPr>
          <w:rFonts w:ascii="Times New Roman" w:hAnsi="Times New Roman" w:cs="Times New Roman"/>
          <w:b/>
          <w:sz w:val="24"/>
          <w:szCs w:val="24"/>
        </w:rPr>
        <w:t xml:space="preserve"> 03</w:t>
      </w:r>
    </w:p>
    <w:p w14:paraId="5D4D1C8C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24D0CE9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0F52F9F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2930ACAC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43BF8AC" w14:textId="530773DA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4BBFBA45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559D677" w14:textId="58ACDB36" w:rsidR="00410379" w:rsidRDefault="009A4DF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did </w:t>
      </w:r>
      <w:r w:rsidR="00E171AD">
        <w:rPr>
          <w:rFonts w:ascii="Times New Roman" w:hAnsi="Times New Roman" w:cs="Times New Roman"/>
          <w:sz w:val="24"/>
          <w:szCs w:val="24"/>
        </w:rPr>
        <w:t>enjoy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this lab and found it very interesting to work through and complete. It was a challenge with working to understand what I need to do but I enjoyed learning what to do and how to work through each problem of the assignment. </w:t>
      </w:r>
    </w:p>
    <w:p w14:paraId="32854E33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15D27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390F0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F035969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89FC5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A3794A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70EF3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96CB75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080851" w14:textId="446A13EF" w:rsidR="00410379" w:rsidRPr="00410379" w:rsidRDefault="003415D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A6A6ED2" wp14:editId="5BBFC987">
                <wp:simplePos x="0" y="0"/>
                <wp:positionH relativeFrom="column">
                  <wp:posOffset>4271010</wp:posOffset>
                </wp:positionH>
                <wp:positionV relativeFrom="paragraph">
                  <wp:posOffset>100330</wp:posOffset>
                </wp:positionV>
                <wp:extent cx="377190" cy="373380"/>
                <wp:effectExtent l="0" t="0" r="22860" b="2667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190" cy="3733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F4F530" id="Oval 1" o:spid="_x0000_s1026" style="position:absolute;margin-left:336.3pt;margin-top:7.9pt;width:29.7pt;height:29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" fillcolor="white [3201]" strokecolor="#70ad47 [3209]" strokeweight="1pt">
                <v:stroke joinstyle="miter"/>
              </v:oval>
            </w:pict>
          </mc:Fallback>
        </mc:AlternateContent>
      </w:r>
    </w:p>
    <w:p w14:paraId="6233E9D5" w14:textId="29951457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7C9E8B7C" w14:textId="08D84885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6959FE98" w14:textId="005AD135" w:rsidR="00410379" w:rsidRPr="00410379" w:rsidRDefault="003415D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believe I got through half of the lab or under half of the lab done before the end of lab class. </w:t>
      </w:r>
    </w:p>
    <w:p w14:paraId="3C88F273" w14:textId="3BA26503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C9E876" w14:textId="2395C9C3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18E7EA09" w14:textId="56D8A00B" w:rsidR="00410379" w:rsidRPr="00410379" w:rsidRDefault="003415D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id enjoy the lab.</w:t>
      </w:r>
    </w:p>
    <w:p w14:paraId="140A15CB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F2BAE6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37F90590" w14:textId="00E13EC0" w:rsidR="00410379" w:rsidRPr="00410379" w:rsidRDefault="003415D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id find the lab difficult.</w:t>
      </w:r>
    </w:p>
    <w:p w14:paraId="67573063" w14:textId="357B375B" w:rsidR="00410379" w:rsidRPr="00410379" w:rsidRDefault="009A4DF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55E25D3" wp14:editId="6060E71A">
                <wp:simplePos x="0" y="0"/>
                <wp:positionH relativeFrom="column">
                  <wp:posOffset>3566160</wp:posOffset>
                </wp:positionH>
                <wp:positionV relativeFrom="paragraph">
                  <wp:posOffset>125730</wp:posOffset>
                </wp:positionV>
                <wp:extent cx="285750" cy="281940"/>
                <wp:effectExtent l="0" t="0" r="19050" b="2286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819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92E3A8" id="Oval 2" o:spid="_x0000_s1026" style="position:absolute;margin-left:280.8pt;margin-top:9.9pt;width:22.5pt;height:22.2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" fillcolor="white [3201]" strokecolor="#70ad47 [3209]" strokeweight="1pt">
                <v:stroke joinstyle="miter"/>
              </v:oval>
            </w:pict>
          </mc:Fallback>
        </mc:AlternateContent>
      </w:r>
    </w:p>
    <w:p w14:paraId="16E84652" w14:textId="1D6136AC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67DE7108" w14:textId="6A039811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A3376A" w14:textId="5CED9776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1BFFF911" w14:textId="4D510A02" w:rsidR="00CC046D" w:rsidRPr="00CC046D" w:rsidRDefault="003415D4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dditional comments.</w:t>
      </w:r>
      <w:r w:rsidRPr="003415D4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NjKxNDAzMjY1tDRW0lEKTi0uzszPAykwrAUAEor85iwAAAA="/>
  </w:docVars>
  <w:rsids>
    <w:rsidRoot w:val="001B0ADD"/>
    <w:rsid w:val="00050D03"/>
    <w:rsid w:val="001B0ADD"/>
    <w:rsid w:val="003415D4"/>
    <w:rsid w:val="00410379"/>
    <w:rsid w:val="004766C8"/>
    <w:rsid w:val="004F365D"/>
    <w:rsid w:val="00576D75"/>
    <w:rsid w:val="006F6F32"/>
    <w:rsid w:val="007029D2"/>
    <w:rsid w:val="00760A7C"/>
    <w:rsid w:val="007833C8"/>
    <w:rsid w:val="007C6B7B"/>
    <w:rsid w:val="0084249B"/>
    <w:rsid w:val="008D3A78"/>
    <w:rsid w:val="00912D21"/>
    <w:rsid w:val="009A4DFF"/>
    <w:rsid w:val="00AA5380"/>
    <w:rsid w:val="00BD737D"/>
    <w:rsid w:val="00BF6028"/>
    <w:rsid w:val="00C23A22"/>
    <w:rsid w:val="00CB61AE"/>
    <w:rsid w:val="00CC046D"/>
    <w:rsid w:val="00CF4244"/>
    <w:rsid w:val="00D45049"/>
    <w:rsid w:val="00DB657F"/>
    <w:rsid w:val="00E171AD"/>
    <w:rsid w:val="00FA6EE7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4755B"/>
  <w15:chartTrackingRefBased/>
  <w15:docId w15:val="{5FA0A421-5F9E-4B2C-A408-6B782DFE0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2</cp:revision>
  <dcterms:created xsi:type="dcterms:W3CDTF">2018-10-24T03:38:00Z</dcterms:created>
  <dcterms:modified xsi:type="dcterms:W3CDTF">2018-11-05T23:07:00Z</dcterms:modified>
</cp:coreProperties>
</file>